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4D863" w14:textId="77777777" w:rsidR="00C01393" w:rsidRDefault="005C569B" w:rsidP="005C569B">
      <w:pPr>
        <w:spacing w:after="0" w:line="240" w:lineRule="auto"/>
        <w:rPr>
          <w:rFonts w:ascii="Cambria" w:hAnsi="Cambria"/>
          <w:noProof/>
          <w:sz w:val="40"/>
          <w:szCs w:val="40"/>
        </w:rPr>
      </w:pPr>
      <w:r w:rsidRPr="005B317B">
        <w:rPr>
          <w:rFonts w:ascii="Garamond" w:hAnsi="Garamond"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678D5CBF" wp14:editId="352BF509">
            <wp:simplePos x="0" y="0"/>
            <wp:positionH relativeFrom="column">
              <wp:posOffset>-240817</wp:posOffset>
            </wp:positionH>
            <wp:positionV relativeFrom="paragraph">
              <wp:posOffset>-2718</wp:posOffset>
            </wp:positionV>
            <wp:extent cx="2245360" cy="758825"/>
            <wp:effectExtent l="0" t="0" r="0" b="0"/>
            <wp:wrapTight wrapText="bothSides">
              <wp:wrapPolygon edited="0">
                <wp:start x="0" y="0"/>
                <wp:lineTo x="0" y="21148"/>
                <wp:lineTo x="21441" y="21148"/>
                <wp:lineTo x="2144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Highpoint Coral Way Campu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6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1E1659" w14:textId="78C9E8B0" w:rsidR="005C569B" w:rsidRDefault="005C569B" w:rsidP="005C569B">
      <w:pPr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Primary</w:t>
      </w:r>
      <w:r w:rsidR="007C0DCB">
        <w:rPr>
          <w:rFonts w:ascii="Garamond" w:hAnsi="Garamond"/>
          <w:b/>
          <w:sz w:val="28"/>
          <w:szCs w:val="28"/>
        </w:rPr>
        <w:t xml:space="preserve"> </w:t>
      </w:r>
      <w:r w:rsidR="000C1858">
        <w:rPr>
          <w:rFonts w:ascii="Garamond" w:hAnsi="Garamond"/>
          <w:b/>
          <w:sz w:val="28"/>
          <w:szCs w:val="28"/>
        </w:rPr>
        <w:t>A</w:t>
      </w:r>
      <w:r>
        <w:rPr>
          <w:rFonts w:ascii="Garamond" w:hAnsi="Garamond"/>
          <w:b/>
          <w:sz w:val="28"/>
          <w:szCs w:val="28"/>
        </w:rPr>
        <w:t xml:space="preserve"> </w:t>
      </w:r>
      <w:r w:rsidRPr="005B317B">
        <w:rPr>
          <w:rFonts w:ascii="Garamond" w:hAnsi="Garamond"/>
          <w:b/>
          <w:sz w:val="28"/>
          <w:szCs w:val="28"/>
        </w:rPr>
        <w:t xml:space="preserve">School Supply List </w:t>
      </w:r>
      <w:r w:rsidR="00D71A6D">
        <w:rPr>
          <w:rFonts w:ascii="Garamond" w:hAnsi="Garamond"/>
          <w:b/>
          <w:sz w:val="28"/>
          <w:szCs w:val="28"/>
        </w:rPr>
        <w:t>20</w:t>
      </w:r>
      <w:r w:rsidR="007C0DCB">
        <w:rPr>
          <w:rFonts w:ascii="Garamond" w:hAnsi="Garamond"/>
          <w:b/>
          <w:sz w:val="28"/>
          <w:szCs w:val="28"/>
        </w:rPr>
        <w:t>2</w:t>
      </w:r>
      <w:r w:rsidR="00271333">
        <w:rPr>
          <w:rFonts w:ascii="Garamond" w:hAnsi="Garamond"/>
          <w:b/>
          <w:sz w:val="28"/>
          <w:szCs w:val="28"/>
        </w:rPr>
        <w:t>3</w:t>
      </w:r>
      <w:r w:rsidR="00863DEF">
        <w:rPr>
          <w:rFonts w:ascii="Garamond" w:hAnsi="Garamond"/>
          <w:b/>
          <w:sz w:val="28"/>
          <w:szCs w:val="28"/>
        </w:rPr>
        <w:t>-202</w:t>
      </w:r>
      <w:r w:rsidR="00271333">
        <w:rPr>
          <w:rFonts w:ascii="Garamond" w:hAnsi="Garamond"/>
          <w:b/>
          <w:sz w:val="28"/>
          <w:szCs w:val="28"/>
        </w:rPr>
        <w:t>4</w:t>
      </w:r>
    </w:p>
    <w:p w14:paraId="0D4C19A5" w14:textId="77777777" w:rsidR="00C01393" w:rsidRDefault="00C01393" w:rsidP="005C569B">
      <w:pPr>
        <w:spacing w:after="0" w:line="240" w:lineRule="auto"/>
        <w:rPr>
          <w:rFonts w:ascii="Cambria" w:hAnsi="Cambria"/>
          <w:noProof/>
          <w:sz w:val="40"/>
          <w:szCs w:val="40"/>
        </w:rPr>
      </w:pPr>
    </w:p>
    <w:p w14:paraId="3B808318" w14:textId="77777777" w:rsidR="00C01393" w:rsidRPr="00C01393" w:rsidRDefault="00C01393" w:rsidP="00C01393">
      <w:pPr>
        <w:spacing w:after="0" w:line="240" w:lineRule="auto"/>
        <w:jc w:val="center"/>
        <w:rPr>
          <w:rFonts w:ascii="Cambria" w:hAnsi="Cambria"/>
          <w:sz w:val="10"/>
          <w:szCs w:val="40"/>
          <w:u w:val="single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771"/>
        <w:gridCol w:w="7561"/>
      </w:tblGrid>
      <w:tr w:rsidR="005D5930" w14:paraId="05733185" w14:textId="77777777" w:rsidTr="00271333">
        <w:tc>
          <w:tcPr>
            <w:tcW w:w="1771" w:type="dxa"/>
          </w:tcPr>
          <w:p w14:paraId="4C31F361" w14:textId="54AE60E8" w:rsidR="005D5930" w:rsidRDefault="00481D33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7561" w:type="dxa"/>
          </w:tcPr>
          <w:p w14:paraId="3352AAE7" w14:textId="63E60C38" w:rsidR="005D5930" w:rsidRDefault="005D5930" w:rsidP="00BA3FAC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Composition Notebooks (</w:t>
            </w:r>
            <w:r w:rsidR="00BA3FAC">
              <w:rPr>
                <w:rFonts w:ascii="Cambria" w:hAnsi="Cambria"/>
                <w:sz w:val="28"/>
                <w:szCs w:val="28"/>
              </w:rPr>
              <w:t>2 Primary/</w:t>
            </w:r>
            <w:r w:rsidR="00481D33">
              <w:rPr>
                <w:rFonts w:ascii="Cambria" w:hAnsi="Cambria"/>
                <w:sz w:val="28"/>
                <w:szCs w:val="28"/>
              </w:rPr>
              <w:t>2</w:t>
            </w:r>
            <w:r w:rsidR="00BA3FAC">
              <w:rPr>
                <w:rFonts w:ascii="Cambria" w:hAnsi="Cambria"/>
                <w:sz w:val="28"/>
                <w:szCs w:val="28"/>
              </w:rPr>
              <w:t xml:space="preserve"> Wide Ruled</w:t>
            </w:r>
            <w:r>
              <w:rPr>
                <w:rFonts w:ascii="Cambria" w:hAnsi="Cambria"/>
                <w:sz w:val="28"/>
                <w:szCs w:val="28"/>
              </w:rPr>
              <w:t>)</w:t>
            </w:r>
          </w:p>
        </w:tc>
      </w:tr>
      <w:tr w:rsidR="005D5930" w14:paraId="3EA87616" w14:textId="77777777" w:rsidTr="00271333">
        <w:tc>
          <w:tcPr>
            <w:tcW w:w="1771" w:type="dxa"/>
          </w:tcPr>
          <w:p w14:paraId="2F3F6760" w14:textId="6EACEA70" w:rsidR="005D5930" w:rsidRDefault="007C0DCB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7561" w:type="dxa"/>
          </w:tcPr>
          <w:p w14:paraId="2E6DA039" w14:textId="77777777" w:rsidR="005D5930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Packs of 24 Pencils</w:t>
            </w:r>
          </w:p>
        </w:tc>
      </w:tr>
      <w:tr w:rsidR="005D5930" w14:paraId="09E0BB34" w14:textId="77777777" w:rsidTr="00271333">
        <w:tc>
          <w:tcPr>
            <w:tcW w:w="1771" w:type="dxa"/>
          </w:tcPr>
          <w:p w14:paraId="5FC6F97D" w14:textId="6F8893E0" w:rsidR="005D5930" w:rsidRDefault="00271333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</w:p>
        </w:tc>
        <w:tc>
          <w:tcPr>
            <w:tcW w:w="7561" w:type="dxa"/>
          </w:tcPr>
          <w:p w14:paraId="6F5E25E5" w14:textId="659DEB03" w:rsidR="005D5930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Scissor</w:t>
            </w:r>
            <w:r w:rsidR="00271333">
              <w:rPr>
                <w:rFonts w:ascii="Cambria" w:hAnsi="Cambria"/>
                <w:sz w:val="28"/>
                <w:szCs w:val="28"/>
              </w:rPr>
              <w:t>s</w:t>
            </w:r>
            <w:r>
              <w:rPr>
                <w:rFonts w:ascii="Cambria" w:hAnsi="Cambria"/>
                <w:sz w:val="28"/>
                <w:szCs w:val="28"/>
              </w:rPr>
              <w:t xml:space="preserve"> </w:t>
            </w:r>
          </w:p>
        </w:tc>
      </w:tr>
      <w:tr w:rsidR="005D5930" w14:paraId="465745FF" w14:textId="77777777" w:rsidTr="00271333">
        <w:tc>
          <w:tcPr>
            <w:tcW w:w="1771" w:type="dxa"/>
          </w:tcPr>
          <w:p w14:paraId="0D7A7ADB" w14:textId="160AD5B9" w:rsidR="005D5930" w:rsidRDefault="00271333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7561" w:type="dxa"/>
          </w:tcPr>
          <w:p w14:paraId="2EC7E98B" w14:textId="77777777" w:rsidR="005D5930" w:rsidRDefault="005D5930" w:rsidP="00BA3FAC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Big </w:t>
            </w:r>
            <w:r w:rsidR="00BA3FAC">
              <w:rPr>
                <w:rFonts w:ascii="Cambria" w:hAnsi="Cambria"/>
                <w:sz w:val="28"/>
                <w:szCs w:val="28"/>
              </w:rPr>
              <w:t>White</w:t>
            </w:r>
            <w:r>
              <w:rPr>
                <w:rFonts w:ascii="Cambria" w:hAnsi="Cambria"/>
                <w:sz w:val="28"/>
                <w:szCs w:val="28"/>
              </w:rPr>
              <w:t xml:space="preserve"> Erasers</w:t>
            </w:r>
          </w:p>
        </w:tc>
      </w:tr>
      <w:tr w:rsidR="005D5930" w14:paraId="5BCF4830" w14:textId="77777777" w:rsidTr="00271333">
        <w:tc>
          <w:tcPr>
            <w:tcW w:w="1771" w:type="dxa"/>
          </w:tcPr>
          <w:p w14:paraId="1D2532F0" w14:textId="77777777" w:rsidR="005D5930" w:rsidRDefault="00863DEF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7561" w:type="dxa"/>
          </w:tcPr>
          <w:p w14:paraId="371FD8DC" w14:textId="77777777" w:rsidR="005D5930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Packs of 16 Crayola Crayons </w:t>
            </w:r>
          </w:p>
        </w:tc>
      </w:tr>
      <w:tr w:rsidR="005D5930" w14:paraId="3D507027" w14:textId="77777777" w:rsidTr="00271333">
        <w:tc>
          <w:tcPr>
            <w:tcW w:w="1771" w:type="dxa"/>
          </w:tcPr>
          <w:p w14:paraId="3A11323A" w14:textId="0265D47C" w:rsidR="005D5930" w:rsidRDefault="007C0DCB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7561" w:type="dxa"/>
          </w:tcPr>
          <w:p w14:paraId="40C0BE47" w14:textId="6DF9B82E" w:rsidR="005D5930" w:rsidRDefault="00271333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Packs of 4 Clear </w:t>
            </w:r>
            <w:r w:rsidR="005D5930">
              <w:rPr>
                <w:rFonts w:ascii="Cambria" w:hAnsi="Cambria"/>
                <w:sz w:val="28"/>
                <w:szCs w:val="28"/>
              </w:rPr>
              <w:t>Glue Sticks</w:t>
            </w:r>
          </w:p>
        </w:tc>
      </w:tr>
      <w:tr w:rsidR="005D5930" w14:paraId="2C9AE90C" w14:textId="77777777" w:rsidTr="00271333">
        <w:tc>
          <w:tcPr>
            <w:tcW w:w="1771" w:type="dxa"/>
          </w:tcPr>
          <w:p w14:paraId="51EB5126" w14:textId="77777777" w:rsidR="005D5930" w:rsidRDefault="00BA3FAC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7561" w:type="dxa"/>
          </w:tcPr>
          <w:p w14:paraId="4B94F57F" w14:textId="77777777" w:rsidR="005D5930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Packs of 12 Crayola Markers</w:t>
            </w:r>
          </w:p>
        </w:tc>
      </w:tr>
      <w:tr w:rsidR="005D5930" w14:paraId="0DBA5AE9" w14:textId="77777777" w:rsidTr="00271333">
        <w:tc>
          <w:tcPr>
            <w:tcW w:w="1771" w:type="dxa"/>
          </w:tcPr>
          <w:p w14:paraId="4DEB3804" w14:textId="5551EC9D" w:rsidR="005D5930" w:rsidRDefault="007C0DCB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</w:p>
        </w:tc>
        <w:tc>
          <w:tcPr>
            <w:tcW w:w="7561" w:type="dxa"/>
          </w:tcPr>
          <w:p w14:paraId="53D0D64E" w14:textId="400499EB" w:rsidR="005D5930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 w:rsidRPr="006A4E84">
              <w:rPr>
                <w:rFonts w:ascii="Cambria" w:hAnsi="Cambria"/>
                <w:i/>
                <w:sz w:val="28"/>
                <w:szCs w:val="28"/>
              </w:rPr>
              <w:t>Purple</w:t>
            </w:r>
            <w:r w:rsidR="00683E29">
              <w:rPr>
                <w:rFonts w:ascii="Cambria" w:hAnsi="Cambria"/>
                <w:sz w:val="28"/>
                <w:szCs w:val="28"/>
              </w:rPr>
              <w:t xml:space="preserve"> Plastic </w:t>
            </w:r>
            <w:r w:rsidR="00BA25FE">
              <w:rPr>
                <w:rFonts w:ascii="Cambria" w:hAnsi="Cambria"/>
                <w:sz w:val="28"/>
                <w:szCs w:val="28"/>
              </w:rPr>
              <w:t>Duo-T</w:t>
            </w:r>
            <w:r w:rsidR="00F7217B">
              <w:rPr>
                <w:rFonts w:ascii="Cambria" w:hAnsi="Cambria"/>
                <w:sz w:val="28"/>
                <w:szCs w:val="28"/>
              </w:rPr>
              <w:t>ang</w:t>
            </w:r>
            <w:r>
              <w:rPr>
                <w:rFonts w:ascii="Cambria" w:hAnsi="Cambria"/>
                <w:sz w:val="28"/>
                <w:szCs w:val="28"/>
              </w:rPr>
              <w:t xml:space="preserve"> </w:t>
            </w:r>
            <w:r w:rsidR="00481D33">
              <w:rPr>
                <w:rFonts w:ascii="Cambria" w:hAnsi="Cambria"/>
                <w:sz w:val="28"/>
                <w:szCs w:val="28"/>
              </w:rPr>
              <w:t>Folder (</w:t>
            </w:r>
            <w:r>
              <w:rPr>
                <w:rFonts w:ascii="Cambria" w:hAnsi="Cambria"/>
                <w:sz w:val="28"/>
                <w:szCs w:val="28"/>
              </w:rPr>
              <w:t>with pockets &amp; clips)</w:t>
            </w:r>
          </w:p>
        </w:tc>
      </w:tr>
      <w:tr w:rsidR="005D5930" w14:paraId="74D11F2B" w14:textId="77777777" w:rsidTr="00271333">
        <w:tc>
          <w:tcPr>
            <w:tcW w:w="1771" w:type="dxa"/>
          </w:tcPr>
          <w:p w14:paraId="413E57B0" w14:textId="6D96F00A" w:rsidR="005D5930" w:rsidRDefault="007C0DCB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</w:p>
        </w:tc>
        <w:tc>
          <w:tcPr>
            <w:tcW w:w="7561" w:type="dxa"/>
          </w:tcPr>
          <w:p w14:paraId="0FB6D9E0" w14:textId="2A383874" w:rsidR="005D5930" w:rsidRDefault="005D5930" w:rsidP="00BA25FE">
            <w:pPr>
              <w:rPr>
                <w:rFonts w:ascii="Cambria" w:hAnsi="Cambria"/>
                <w:sz w:val="28"/>
                <w:szCs w:val="28"/>
              </w:rPr>
            </w:pPr>
            <w:r w:rsidRPr="006A4E84">
              <w:rPr>
                <w:rFonts w:ascii="Cambria" w:hAnsi="Cambria"/>
                <w:i/>
                <w:sz w:val="28"/>
                <w:szCs w:val="28"/>
              </w:rPr>
              <w:t>Blue</w:t>
            </w:r>
            <w:r w:rsidR="00683E29">
              <w:rPr>
                <w:rFonts w:ascii="Cambria" w:hAnsi="Cambria"/>
                <w:sz w:val="28"/>
                <w:szCs w:val="28"/>
              </w:rPr>
              <w:t xml:space="preserve"> Plastic </w:t>
            </w:r>
            <w:r w:rsidR="00BA25FE">
              <w:rPr>
                <w:rFonts w:ascii="Cambria" w:hAnsi="Cambria"/>
                <w:sz w:val="28"/>
                <w:szCs w:val="28"/>
              </w:rPr>
              <w:t>Duo-Tang</w:t>
            </w:r>
            <w:r>
              <w:rPr>
                <w:rFonts w:ascii="Cambria" w:hAnsi="Cambria"/>
                <w:sz w:val="28"/>
                <w:szCs w:val="28"/>
              </w:rPr>
              <w:t xml:space="preserve"> </w:t>
            </w:r>
            <w:r w:rsidR="00481D33">
              <w:rPr>
                <w:rFonts w:ascii="Cambria" w:hAnsi="Cambria"/>
                <w:sz w:val="28"/>
                <w:szCs w:val="28"/>
              </w:rPr>
              <w:t>Folder (</w:t>
            </w:r>
            <w:r>
              <w:rPr>
                <w:rFonts w:ascii="Cambria" w:hAnsi="Cambria"/>
                <w:sz w:val="28"/>
                <w:szCs w:val="28"/>
              </w:rPr>
              <w:t>with pockets &amp; clips)</w:t>
            </w:r>
          </w:p>
        </w:tc>
      </w:tr>
      <w:tr w:rsidR="005D5930" w14:paraId="6B502B1F" w14:textId="77777777" w:rsidTr="00271333">
        <w:tc>
          <w:tcPr>
            <w:tcW w:w="1771" w:type="dxa"/>
          </w:tcPr>
          <w:p w14:paraId="15A5A8B0" w14:textId="77777777" w:rsidR="005D5930" w:rsidRDefault="005D5930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7561" w:type="dxa"/>
          </w:tcPr>
          <w:p w14:paraId="0F45295A" w14:textId="77777777" w:rsidR="005D5930" w:rsidRPr="00652004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Pack of </w:t>
            </w:r>
            <w:r w:rsidR="00D81498">
              <w:rPr>
                <w:rFonts w:ascii="Cambria" w:hAnsi="Cambria"/>
                <w:sz w:val="28"/>
                <w:szCs w:val="28"/>
              </w:rPr>
              <w:t xml:space="preserve">multicolor pens </w:t>
            </w:r>
          </w:p>
        </w:tc>
      </w:tr>
      <w:tr w:rsidR="005D5930" w14:paraId="48E6B0D1" w14:textId="77777777" w:rsidTr="00271333">
        <w:tc>
          <w:tcPr>
            <w:tcW w:w="1771" w:type="dxa"/>
          </w:tcPr>
          <w:p w14:paraId="7D9344C3" w14:textId="77777777" w:rsidR="005D5930" w:rsidRDefault="005D5930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7561" w:type="dxa"/>
          </w:tcPr>
          <w:p w14:paraId="15C1DA76" w14:textId="77777777" w:rsidR="005D5930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Reams of White Copy Paper</w:t>
            </w:r>
          </w:p>
        </w:tc>
      </w:tr>
      <w:tr w:rsidR="00C0462A" w14:paraId="3061EE5F" w14:textId="77777777" w:rsidTr="00271333">
        <w:tc>
          <w:tcPr>
            <w:tcW w:w="1771" w:type="dxa"/>
          </w:tcPr>
          <w:p w14:paraId="551A147F" w14:textId="7268C2A9" w:rsidR="00C0462A" w:rsidRDefault="00481D33" w:rsidP="00C0139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7561" w:type="dxa"/>
          </w:tcPr>
          <w:p w14:paraId="64912C6B" w14:textId="2697F0F3" w:rsidR="00C0462A" w:rsidRDefault="00481D33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Pencil pouch</w:t>
            </w:r>
          </w:p>
        </w:tc>
      </w:tr>
      <w:tr w:rsidR="005D5930" w14:paraId="07643F89" w14:textId="77777777" w:rsidTr="00271333">
        <w:trPr>
          <w:trHeight w:val="422"/>
        </w:trPr>
        <w:tc>
          <w:tcPr>
            <w:tcW w:w="1771" w:type="dxa"/>
          </w:tcPr>
          <w:p w14:paraId="380282C3" w14:textId="42C412E9" w:rsidR="007C0DCB" w:rsidRDefault="005D5930" w:rsidP="00481D3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7561" w:type="dxa"/>
          </w:tcPr>
          <w:p w14:paraId="535F3AEC" w14:textId="0B9193DB" w:rsidR="007C0DCB" w:rsidRDefault="005D5930" w:rsidP="00C01393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Pack of Wide Ruled Writing Paper</w:t>
            </w:r>
          </w:p>
        </w:tc>
      </w:tr>
      <w:tr w:rsidR="00D10787" w14:paraId="38B56AF2" w14:textId="77777777" w:rsidTr="00271333">
        <w:tc>
          <w:tcPr>
            <w:tcW w:w="9332" w:type="dxa"/>
            <w:gridSpan w:val="2"/>
          </w:tcPr>
          <w:p w14:paraId="2BE62F68" w14:textId="77777777" w:rsidR="00D10787" w:rsidRPr="00D10787" w:rsidRDefault="00D10787" w:rsidP="00C01393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D10787">
              <w:rPr>
                <w:rFonts w:ascii="Cambria" w:hAnsi="Cambria"/>
                <w:b/>
                <w:sz w:val="28"/>
                <w:szCs w:val="28"/>
              </w:rPr>
              <w:t>DONATIONS TO SCHOOL</w:t>
            </w:r>
          </w:p>
        </w:tc>
      </w:tr>
      <w:tr w:rsidR="005C569B" w14:paraId="4A9F00A2" w14:textId="77777777" w:rsidTr="00271333">
        <w:tc>
          <w:tcPr>
            <w:tcW w:w="1771" w:type="dxa"/>
          </w:tcPr>
          <w:p w14:paraId="22D4884D" w14:textId="77777777" w:rsidR="005C569B" w:rsidRDefault="005C569B" w:rsidP="005C569B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7561" w:type="dxa"/>
          </w:tcPr>
          <w:p w14:paraId="4E7DC943" w14:textId="77777777" w:rsidR="005C569B" w:rsidRDefault="005C569B" w:rsidP="005C569B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Boxes of Tissue</w:t>
            </w:r>
          </w:p>
        </w:tc>
      </w:tr>
      <w:tr w:rsidR="005C569B" w14:paraId="52ABC8F7" w14:textId="77777777" w:rsidTr="00271333">
        <w:tc>
          <w:tcPr>
            <w:tcW w:w="1771" w:type="dxa"/>
          </w:tcPr>
          <w:p w14:paraId="50E812E7" w14:textId="77777777" w:rsidR="005C569B" w:rsidRDefault="005C569B" w:rsidP="005C569B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7561" w:type="dxa"/>
          </w:tcPr>
          <w:p w14:paraId="722A0FC4" w14:textId="77777777" w:rsidR="005C569B" w:rsidRDefault="005C569B" w:rsidP="005C569B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Bottles of Hand Sanitizer</w:t>
            </w:r>
          </w:p>
        </w:tc>
      </w:tr>
      <w:tr w:rsidR="005C569B" w14:paraId="4A5887F9" w14:textId="77777777" w:rsidTr="00271333">
        <w:tc>
          <w:tcPr>
            <w:tcW w:w="1771" w:type="dxa"/>
          </w:tcPr>
          <w:p w14:paraId="234981D3" w14:textId="77777777" w:rsidR="005C569B" w:rsidRDefault="003E6D36" w:rsidP="005C569B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</w:t>
            </w:r>
          </w:p>
        </w:tc>
        <w:tc>
          <w:tcPr>
            <w:tcW w:w="7561" w:type="dxa"/>
          </w:tcPr>
          <w:p w14:paraId="56064A2D" w14:textId="77777777" w:rsidR="005C569B" w:rsidRDefault="005C569B" w:rsidP="005C569B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GLADE plugin refills (any scent) </w:t>
            </w:r>
          </w:p>
        </w:tc>
      </w:tr>
      <w:tr w:rsidR="005C569B" w14:paraId="3DC6C3D9" w14:textId="77777777" w:rsidTr="00271333">
        <w:tc>
          <w:tcPr>
            <w:tcW w:w="1771" w:type="dxa"/>
          </w:tcPr>
          <w:p w14:paraId="41653D50" w14:textId="77777777" w:rsidR="005C569B" w:rsidRDefault="00BA3FAC" w:rsidP="005C569B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7561" w:type="dxa"/>
          </w:tcPr>
          <w:p w14:paraId="63EE0871" w14:textId="77777777" w:rsidR="005C569B" w:rsidRDefault="005C569B" w:rsidP="005C569B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Bottles of Clorox Wipes</w:t>
            </w:r>
          </w:p>
        </w:tc>
      </w:tr>
      <w:tr w:rsidR="005C569B" w14:paraId="0398135B" w14:textId="77777777" w:rsidTr="00271333">
        <w:tc>
          <w:tcPr>
            <w:tcW w:w="1771" w:type="dxa"/>
          </w:tcPr>
          <w:p w14:paraId="0D542BC9" w14:textId="77777777" w:rsidR="005C569B" w:rsidRDefault="00BA3FAC" w:rsidP="005C569B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7561" w:type="dxa"/>
          </w:tcPr>
          <w:p w14:paraId="71206A39" w14:textId="77777777" w:rsidR="005C569B" w:rsidRDefault="005C569B" w:rsidP="005C569B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Packs of Flushable Baby Wipes</w:t>
            </w:r>
          </w:p>
        </w:tc>
      </w:tr>
      <w:tr w:rsidR="005C569B" w14:paraId="12956B31" w14:textId="77777777" w:rsidTr="00271333">
        <w:tc>
          <w:tcPr>
            <w:tcW w:w="1771" w:type="dxa"/>
          </w:tcPr>
          <w:p w14:paraId="639D41DB" w14:textId="77777777" w:rsidR="005C569B" w:rsidRDefault="005C569B" w:rsidP="005C569B">
            <w:pPr>
              <w:jc w:val="center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2</w:t>
            </w:r>
          </w:p>
        </w:tc>
        <w:tc>
          <w:tcPr>
            <w:tcW w:w="7561" w:type="dxa"/>
          </w:tcPr>
          <w:p w14:paraId="22F45609" w14:textId="77777777" w:rsidR="005C569B" w:rsidRPr="00481D33" w:rsidRDefault="005C569B" w:rsidP="005C569B">
            <w:pPr>
              <w:rPr>
                <w:rFonts w:ascii="Cambria" w:hAnsi="Cambria"/>
                <w:sz w:val="28"/>
                <w:szCs w:val="28"/>
              </w:rPr>
            </w:pPr>
            <w:r w:rsidRPr="00481D33">
              <w:rPr>
                <w:rFonts w:ascii="Cambria" w:hAnsi="Cambria"/>
                <w:sz w:val="28"/>
                <w:szCs w:val="28"/>
              </w:rPr>
              <w:t>Packs of Assorted Expo Dry Erase Markers</w:t>
            </w:r>
          </w:p>
        </w:tc>
      </w:tr>
      <w:tr w:rsidR="005C569B" w14:paraId="78FD9120" w14:textId="77777777" w:rsidTr="00271333">
        <w:tc>
          <w:tcPr>
            <w:tcW w:w="1771" w:type="dxa"/>
          </w:tcPr>
          <w:p w14:paraId="093DFB10" w14:textId="1F89DD77" w:rsidR="005C569B" w:rsidRDefault="00271333" w:rsidP="005C569B">
            <w:pPr>
              <w:jc w:val="center"/>
              <w:rPr>
                <w:rFonts w:ascii="Cambria" w:hAnsi="Cambria"/>
                <w:sz w:val="26"/>
                <w:szCs w:val="26"/>
              </w:rPr>
            </w:pPr>
            <w:r>
              <w:rPr>
                <w:rFonts w:ascii="Cambria" w:hAnsi="Cambria"/>
                <w:sz w:val="26"/>
                <w:szCs w:val="26"/>
              </w:rPr>
              <w:t>4</w:t>
            </w:r>
          </w:p>
        </w:tc>
        <w:tc>
          <w:tcPr>
            <w:tcW w:w="7561" w:type="dxa"/>
          </w:tcPr>
          <w:p w14:paraId="29D55A7F" w14:textId="77777777" w:rsidR="005C569B" w:rsidRPr="00481D33" w:rsidRDefault="003E6D36" w:rsidP="005C569B">
            <w:pPr>
              <w:rPr>
                <w:rFonts w:ascii="Cambria" w:hAnsi="Cambria"/>
                <w:sz w:val="28"/>
                <w:szCs w:val="28"/>
              </w:rPr>
            </w:pPr>
            <w:r w:rsidRPr="00481D33">
              <w:rPr>
                <w:rFonts w:ascii="Cambria" w:hAnsi="Cambria"/>
                <w:sz w:val="28"/>
                <w:szCs w:val="28"/>
              </w:rPr>
              <w:t>Liquid hand soap</w:t>
            </w:r>
          </w:p>
        </w:tc>
      </w:tr>
    </w:tbl>
    <w:p w14:paraId="32B57468" w14:textId="77777777" w:rsidR="001D6F14" w:rsidRPr="00F43E8B" w:rsidRDefault="001D6F14" w:rsidP="005C569B">
      <w:pPr>
        <w:spacing w:after="0" w:line="240" w:lineRule="auto"/>
        <w:jc w:val="center"/>
        <w:rPr>
          <w:rFonts w:ascii="Arial Narrow" w:hAnsi="Arial Narrow"/>
          <w:b/>
          <w:bCs/>
          <w:sz w:val="28"/>
          <w:szCs w:val="28"/>
        </w:rPr>
      </w:pPr>
    </w:p>
    <w:p w14:paraId="1ECCEFA3" w14:textId="44DC3B1B" w:rsidR="007C0DCB" w:rsidRPr="00F43E8B" w:rsidRDefault="005C569B" w:rsidP="005C569B">
      <w:pPr>
        <w:rPr>
          <w:rFonts w:ascii="Arial Narrow" w:hAnsi="Arial Narrow"/>
          <w:b/>
          <w:bCs/>
          <w:sz w:val="28"/>
          <w:szCs w:val="28"/>
        </w:rPr>
      </w:pPr>
      <w:r w:rsidRPr="00F43E8B">
        <w:rPr>
          <w:rFonts w:ascii="Arial Narrow" w:hAnsi="Arial Narrow"/>
          <w:b/>
          <w:bCs/>
          <w:sz w:val="28"/>
          <w:szCs w:val="28"/>
        </w:rPr>
        <w:t>** No rolling book bags</w:t>
      </w:r>
    </w:p>
    <w:p w14:paraId="007687C8" w14:textId="18D5D8F7" w:rsidR="005C569B" w:rsidRPr="00F43E8B" w:rsidRDefault="005C569B" w:rsidP="005C569B">
      <w:pPr>
        <w:rPr>
          <w:rFonts w:ascii="Arial Narrow" w:hAnsi="Arial Narrow"/>
          <w:b/>
          <w:bCs/>
          <w:sz w:val="28"/>
          <w:szCs w:val="28"/>
        </w:rPr>
      </w:pPr>
      <w:r w:rsidRPr="00F43E8B">
        <w:rPr>
          <w:rFonts w:ascii="Arial Narrow" w:hAnsi="Arial Narrow"/>
          <w:b/>
          <w:bCs/>
          <w:sz w:val="28"/>
          <w:szCs w:val="28"/>
        </w:rPr>
        <w:t>** Do Not Label School Supplies</w:t>
      </w:r>
    </w:p>
    <w:p w14:paraId="7D057595" w14:textId="77777777" w:rsidR="00F43E8B" w:rsidRPr="00F43E8B" w:rsidRDefault="00F43E8B" w:rsidP="00F43E8B">
      <w:pPr>
        <w:rPr>
          <w:rFonts w:ascii="Arial Narrow" w:hAnsi="Arial Narrow"/>
          <w:b/>
          <w:bCs/>
          <w:sz w:val="28"/>
          <w:szCs w:val="28"/>
        </w:rPr>
      </w:pPr>
      <w:r w:rsidRPr="00F43E8B">
        <w:rPr>
          <w:rFonts w:ascii="Arial Narrow" w:hAnsi="Arial Narrow"/>
          <w:b/>
          <w:bCs/>
          <w:sz w:val="28"/>
          <w:szCs w:val="28"/>
        </w:rPr>
        <w:t xml:space="preserve">School Agendas are issued to every student and included in the </w:t>
      </w:r>
      <w:proofErr w:type="gramStart"/>
      <w:r w:rsidRPr="00F43E8B">
        <w:rPr>
          <w:rFonts w:ascii="Arial Narrow" w:hAnsi="Arial Narrow"/>
          <w:b/>
          <w:bCs/>
          <w:sz w:val="28"/>
          <w:szCs w:val="28"/>
        </w:rPr>
        <w:t>school book</w:t>
      </w:r>
      <w:proofErr w:type="gramEnd"/>
      <w:r w:rsidRPr="00F43E8B">
        <w:rPr>
          <w:rFonts w:ascii="Arial Narrow" w:hAnsi="Arial Narrow"/>
          <w:b/>
          <w:bCs/>
          <w:sz w:val="28"/>
          <w:szCs w:val="28"/>
        </w:rPr>
        <w:t xml:space="preserve"> fee.</w:t>
      </w:r>
    </w:p>
    <w:p w14:paraId="5E43BBED" w14:textId="2FB63B16" w:rsidR="005C569B" w:rsidRPr="005C569B" w:rsidRDefault="005C569B" w:rsidP="00F43E8B">
      <w:pPr>
        <w:rPr>
          <w:rFonts w:ascii="Cambria" w:hAnsi="Cambria"/>
          <w:b/>
          <w:i/>
          <w:sz w:val="28"/>
          <w:szCs w:val="28"/>
          <w:u w:val="single"/>
        </w:rPr>
      </w:pPr>
    </w:p>
    <w:sectPr w:rsidR="005C569B" w:rsidRPr="005C569B" w:rsidSect="005C569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6B1F6" w14:textId="77777777" w:rsidR="00006177" w:rsidRDefault="00006177" w:rsidP="005D5930">
      <w:pPr>
        <w:spacing w:after="0" w:line="240" w:lineRule="auto"/>
      </w:pPr>
      <w:r>
        <w:separator/>
      </w:r>
    </w:p>
  </w:endnote>
  <w:endnote w:type="continuationSeparator" w:id="0">
    <w:p w14:paraId="1D86EF50" w14:textId="77777777" w:rsidR="00006177" w:rsidRDefault="00006177" w:rsidP="005D5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71285" w14:textId="77777777" w:rsidR="00006177" w:rsidRDefault="00006177" w:rsidP="005D5930">
      <w:pPr>
        <w:spacing w:after="0" w:line="240" w:lineRule="auto"/>
      </w:pPr>
      <w:r>
        <w:separator/>
      </w:r>
    </w:p>
  </w:footnote>
  <w:footnote w:type="continuationSeparator" w:id="0">
    <w:p w14:paraId="3E09889D" w14:textId="77777777" w:rsidR="00006177" w:rsidRDefault="00006177" w:rsidP="005D59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jIztjQ1MzY1sTRR0lEKTi0uzszPAykwrgUAjNVcgywAAAA="/>
  </w:docVars>
  <w:rsids>
    <w:rsidRoot w:val="005D5930"/>
    <w:rsid w:val="00006177"/>
    <w:rsid w:val="0002151F"/>
    <w:rsid w:val="00041EB8"/>
    <w:rsid w:val="000425B9"/>
    <w:rsid w:val="000C1858"/>
    <w:rsid w:val="001108EA"/>
    <w:rsid w:val="00125CD5"/>
    <w:rsid w:val="00180F17"/>
    <w:rsid w:val="001B4B14"/>
    <w:rsid w:val="001D6F14"/>
    <w:rsid w:val="00241FEF"/>
    <w:rsid w:val="002538E1"/>
    <w:rsid w:val="00271333"/>
    <w:rsid w:val="003377A7"/>
    <w:rsid w:val="003651F3"/>
    <w:rsid w:val="003E6D36"/>
    <w:rsid w:val="00423C4E"/>
    <w:rsid w:val="00464D74"/>
    <w:rsid w:val="00481D33"/>
    <w:rsid w:val="005879F0"/>
    <w:rsid w:val="005C569B"/>
    <w:rsid w:val="005D5930"/>
    <w:rsid w:val="005D67DD"/>
    <w:rsid w:val="00655661"/>
    <w:rsid w:val="00683E29"/>
    <w:rsid w:val="006A610C"/>
    <w:rsid w:val="00752472"/>
    <w:rsid w:val="00757D42"/>
    <w:rsid w:val="00775EBA"/>
    <w:rsid w:val="007C0DCB"/>
    <w:rsid w:val="007D299F"/>
    <w:rsid w:val="00863DEF"/>
    <w:rsid w:val="00867C54"/>
    <w:rsid w:val="008E0EAF"/>
    <w:rsid w:val="008F4C0C"/>
    <w:rsid w:val="008F6DB2"/>
    <w:rsid w:val="00916405"/>
    <w:rsid w:val="00944EF5"/>
    <w:rsid w:val="009B1290"/>
    <w:rsid w:val="009C67B0"/>
    <w:rsid w:val="009F5925"/>
    <w:rsid w:val="00AF7F17"/>
    <w:rsid w:val="00B16E94"/>
    <w:rsid w:val="00B215DF"/>
    <w:rsid w:val="00B2652F"/>
    <w:rsid w:val="00B370C8"/>
    <w:rsid w:val="00B45443"/>
    <w:rsid w:val="00B821A4"/>
    <w:rsid w:val="00BA25FE"/>
    <w:rsid w:val="00BA3FAC"/>
    <w:rsid w:val="00BC25D9"/>
    <w:rsid w:val="00C01393"/>
    <w:rsid w:val="00C0462A"/>
    <w:rsid w:val="00C55617"/>
    <w:rsid w:val="00C80509"/>
    <w:rsid w:val="00D10787"/>
    <w:rsid w:val="00D30750"/>
    <w:rsid w:val="00D71695"/>
    <w:rsid w:val="00D71A6D"/>
    <w:rsid w:val="00D81498"/>
    <w:rsid w:val="00E33B34"/>
    <w:rsid w:val="00E4004B"/>
    <w:rsid w:val="00EA40D0"/>
    <w:rsid w:val="00F324E5"/>
    <w:rsid w:val="00F43E8B"/>
    <w:rsid w:val="00F72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568AD"/>
  <w15:docId w15:val="{2F0536A3-71E4-40F4-8017-431588246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1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D59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D5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930"/>
  </w:style>
  <w:style w:type="paragraph" w:styleId="Footer">
    <w:name w:val="footer"/>
    <w:basedOn w:val="Normal"/>
    <w:link w:val="FooterChar"/>
    <w:uiPriority w:val="99"/>
    <w:unhideWhenUsed/>
    <w:rsid w:val="005D5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4C6C93-9348-4546-A859-DF1CE5FC1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er1</dc:creator>
  <cp:lastModifiedBy>Dr. Gigi</cp:lastModifiedBy>
  <cp:revision>3</cp:revision>
  <cp:lastPrinted>2020-06-02T15:14:00Z</cp:lastPrinted>
  <dcterms:created xsi:type="dcterms:W3CDTF">2023-06-28T14:24:00Z</dcterms:created>
  <dcterms:modified xsi:type="dcterms:W3CDTF">2023-06-28T18:11:00Z</dcterms:modified>
</cp:coreProperties>
</file>